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2718C" w14:textId="77777777" w:rsidR="007B6755" w:rsidRDefault="007B6755" w:rsidP="00FA5469">
      <w:pPr>
        <w:pStyle w:val="Title"/>
      </w:pPr>
      <w:r w:rsidRPr="007B6755">
        <w:t>N-Puzzle</w:t>
      </w:r>
    </w:p>
    <w:p w14:paraId="25A7CDB6" w14:textId="2249861E" w:rsidR="00FA5469" w:rsidRDefault="00935F24" w:rsidP="00FA5469">
      <w:pPr>
        <w:pStyle w:val="Title"/>
        <w:rPr>
          <w:b/>
          <w:bCs/>
        </w:rPr>
      </w:pPr>
      <w:r>
        <w:rPr>
          <w:b/>
          <w:bCs/>
        </w:rPr>
        <w:t xml:space="preserve">Sample </w:t>
      </w:r>
      <w:r w:rsidR="00FA5469" w:rsidRPr="00FA5469">
        <w:rPr>
          <w:b/>
          <w:bCs/>
        </w:rPr>
        <w:t>TEST CASES</w:t>
      </w:r>
    </w:p>
    <w:p w14:paraId="318B8AF2" w14:textId="77777777" w:rsidR="00FA5469" w:rsidRDefault="00FA5469" w:rsidP="00FA5469">
      <w:pPr>
        <w:pStyle w:val="Heading1"/>
      </w:pPr>
      <w:r>
        <w:t>SAMPLE T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34"/>
        <w:gridCol w:w="1805"/>
        <w:gridCol w:w="4244"/>
      </w:tblGrid>
      <w:tr w:rsidR="002177F5" w:rsidRPr="00FA5469" w14:paraId="39DCC24B" w14:textId="0039EA33" w:rsidTr="006E3A86">
        <w:trPr>
          <w:jc w:val="center"/>
        </w:trPr>
        <w:tc>
          <w:tcPr>
            <w:tcW w:w="1934" w:type="dxa"/>
            <w:shd w:val="clear" w:color="auto" w:fill="D9D9D9" w:themeFill="background1" w:themeFillShade="D9"/>
            <w:vAlign w:val="center"/>
          </w:tcPr>
          <w:p w14:paraId="515E38DC" w14:textId="2A2579B6" w:rsidR="002177F5" w:rsidRPr="006E3A86" w:rsidRDefault="002177F5" w:rsidP="006E3A86">
            <w:pPr>
              <w:jc w:val="center"/>
              <w:rPr>
                <w:b/>
                <w:bCs/>
              </w:rPr>
            </w:pPr>
            <w:r w:rsidRPr="006E3A86">
              <w:rPr>
                <w:b/>
                <w:bCs/>
                <w:color w:val="FF0000"/>
                <w:u w:val="single"/>
              </w:rPr>
              <w:t>Case #</w:t>
            </w:r>
          </w:p>
        </w:tc>
        <w:tc>
          <w:tcPr>
            <w:tcW w:w="1805" w:type="dxa"/>
            <w:shd w:val="clear" w:color="auto" w:fill="D9D9D9" w:themeFill="background1" w:themeFillShade="D9"/>
            <w:vAlign w:val="center"/>
          </w:tcPr>
          <w:p w14:paraId="26B82CAF" w14:textId="060769AA" w:rsidR="002177F5" w:rsidRPr="006E3A86" w:rsidRDefault="002177F5" w:rsidP="006E3A86">
            <w:pPr>
              <w:jc w:val="center"/>
              <w:rPr>
                <w:b/>
                <w:bCs/>
              </w:rPr>
            </w:pPr>
            <w:r w:rsidRPr="006E3A86">
              <w:rPr>
                <w:b/>
                <w:bCs/>
                <w:color w:val="FF0000"/>
                <w:u w:val="single"/>
              </w:rPr>
              <w:t># of movements</w:t>
            </w:r>
          </w:p>
        </w:tc>
        <w:tc>
          <w:tcPr>
            <w:tcW w:w="4244" w:type="dxa"/>
            <w:shd w:val="clear" w:color="auto" w:fill="D9D9D9" w:themeFill="background1" w:themeFillShade="D9"/>
            <w:vAlign w:val="center"/>
          </w:tcPr>
          <w:p w14:paraId="48DA4433" w14:textId="1EB4A87A" w:rsidR="002177F5" w:rsidRPr="006E3A86" w:rsidRDefault="002177F5" w:rsidP="006E3A86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6E3A86">
              <w:rPr>
                <w:b/>
                <w:bCs/>
                <w:color w:val="FF0000"/>
                <w:u w:val="single"/>
              </w:rPr>
              <w:t>Output file (To check the detailed moves)</w:t>
            </w:r>
          </w:p>
        </w:tc>
      </w:tr>
      <w:tr w:rsidR="002177F5" w14:paraId="514D8379" w14:textId="78772FAB" w:rsidTr="006E3A86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65167C2E" w14:textId="2692B6BB" w:rsidR="002177F5" w:rsidRDefault="002177F5" w:rsidP="006E3A86">
            <w:pPr>
              <w:jc w:val="center"/>
            </w:pPr>
            <w:r w:rsidRPr="002177F5">
              <w:t>8 Puzzle (1).txt</w:t>
            </w:r>
          </w:p>
        </w:tc>
        <w:tc>
          <w:tcPr>
            <w:tcW w:w="1805" w:type="dxa"/>
            <w:vAlign w:val="center"/>
          </w:tcPr>
          <w:p w14:paraId="2AA6CEBF" w14:textId="39034118" w:rsidR="002177F5" w:rsidRDefault="002177F5" w:rsidP="006E3A86">
            <w:pPr>
              <w:jc w:val="center"/>
            </w:pPr>
            <w:r>
              <w:t>8</w:t>
            </w:r>
          </w:p>
        </w:tc>
        <w:tc>
          <w:tcPr>
            <w:tcW w:w="4244" w:type="dxa"/>
            <w:vAlign w:val="center"/>
          </w:tcPr>
          <w:p w14:paraId="0F6CA4DE" w14:textId="407EEB69" w:rsidR="002177F5" w:rsidRDefault="002177F5" w:rsidP="006E3A86">
            <w:pPr>
              <w:jc w:val="center"/>
            </w:pPr>
            <w:r>
              <w:t>Solutions/</w:t>
            </w:r>
            <w:r w:rsidRPr="002177F5">
              <w:t>8 Puzzle (1) - Sol.txt</w:t>
            </w:r>
          </w:p>
        </w:tc>
      </w:tr>
      <w:tr w:rsidR="002177F5" w14:paraId="4F43AE03" w14:textId="55FD81EF" w:rsidTr="006E3A86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25B9A84D" w14:textId="001CAB6F" w:rsidR="002177F5" w:rsidRDefault="002177F5" w:rsidP="006E3A86">
            <w:pPr>
              <w:jc w:val="center"/>
            </w:pPr>
            <w:r w:rsidRPr="002177F5">
              <w:t>8 Puzzle (2)</w:t>
            </w:r>
            <w:r>
              <w:t>.txt</w:t>
            </w:r>
          </w:p>
        </w:tc>
        <w:tc>
          <w:tcPr>
            <w:tcW w:w="1805" w:type="dxa"/>
            <w:vAlign w:val="center"/>
          </w:tcPr>
          <w:p w14:paraId="5E7A68AA" w14:textId="0BDA63E2" w:rsidR="002177F5" w:rsidRDefault="002177F5" w:rsidP="006E3A86">
            <w:pPr>
              <w:jc w:val="center"/>
            </w:pPr>
            <w:r>
              <w:t>20</w:t>
            </w:r>
          </w:p>
        </w:tc>
        <w:tc>
          <w:tcPr>
            <w:tcW w:w="4244" w:type="dxa"/>
            <w:vAlign w:val="center"/>
          </w:tcPr>
          <w:p w14:paraId="796E8AE2" w14:textId="7A0195AC" w:rsidR="002177F5" w:rsidRDefault="002177F5" w:rsidP="006E3A86">
            <w:pPr>
              <w:jc w:val="center"/>
            </w:pPr>
            <w:r>
              <w:t>Solutions/</w:t>
            </w:r>
            <w:r w:rsidRPr="002177F5">
              <w:t>8 Puzzle (2) - Sol.txt</w:t>
            </w:r>
          </w:p>
        </w:tc>
      </w:tr>
      <w:tr w:rsidR="002177F5" w14:paraId="07D612FD" w14:textId="20D2F0DF" w:rsidTr="006E3A86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72778A7E" w14:textId="28604B7A" w:rsidR="002177F5" w:rsidRDefault="002177F5" w:rsidP="006E3A86">
            <w:pPr>
              <w:jc w:val="center"/>
            </w:pPr>
            <w:r w:rsidRPr="002177F5">
              <w:t>8 Puzzle (3).txt</w:t>
            </w:r>
          </w:p>
        </w:tc>
        <w:tc>
          <w:tcPr>
            <w:tcW w:w="1805" w:type="dxa"/>
            <w:vAlign w:val="center"/>
          </w:tcPr>
          <w:p w14:paraId="6F090911" w14:textId="49A6F882" w:rsidR="002177F5" w:rsidRDefault="002177F5" w:rsidP="006E3A86">
            <w:pPr>
              <w:jc w:val="center"/>
            </w:pPr>
            <w:r>
              <w:t>14</w:t>
            </w:r>
          </w:p>
        </w:tc>
        <w:tc>
          <w:tcPr>
            <w:tcW w:w="4244" w:type="dxa"/>
            <w:vAlign w:val="center"/>
          </w:tcPr>
          <w:p w14:paraId="576F5CB9" w14:textId="29D7ED28" w:rsidR="002177F5" w:rsidRDefault="002177F5" w:rsidP="006E3A86">
            <w:pPr>
              <w:jc w:val="center"/>
            </w:pPr>
            <w:r>
              <w:t>Solutions/</w:t>
            </w:r>
            <w:r w:rsidRPr="002177F5">
              <w:t>8 Puzzle (3) - Sol.txt</w:t>
            </w:r>
          </w:p>
        </w:tc>
      </w:tr>
      <w:tr w:rsidR="002177F5" w14:paraId="2E6B70F0" w14:textId="66450A82" w:rsidTr="006E3A86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3AA328A9" w14:textId="501FE207" w:rsidR="002177F5" w:rsidRDefault="002177F5" w:rsidP="006E3A86">
            <w:pPr>
              <w:jc w:val="center"/>
            </w:pPr>
            <w:r w:rsidRPr="002177F5">
              <w:t>15 Puzzle - 1.txt</w:t>
            </w:r>
          </w:p>
        </w:tc>
        <w:tc>
          <w:tcPr>
            <w:tcW w:w="1805" w:type="dxa"/>
            <w:vAlign w:val="center"/>
          </w:tcPr>
          <w:p w14:paraId="205BB071" w14:textId="25987383" w:rsidR="002177F5" w:rsidRDefault="002177F5" w:rsidP="006E3A86">
            <w:pPr>
              <w:jc w:val="center"/>
            </w:pPr>
            <w:r>
              <w:t>4</w:t>
            </w:r>
          </w:p>
        </w:tc>
        <w:tc>
          <w:tcPr>
            <w:tcW w:w="4244" w:type="dxa"/>
            <w:vAlign w:val="center"/>
          </w:tcPr>
          <w:p w14:paraId="01B10D40" w14:textId="5BB1F32B" w:rsidR="002177F5" w:rsidRDefault="002177F5" w:rsidP="006E3A86">
            <w:pPr>
              <w:jc w:val="center"/>
            </w:pPr>
            <w:r>
              <w:t>Solutions/</w:t>
            </w:r>
            <w:r w:rsidRPr="002177F5">
              <w:t>15 Puzzle (1) - Sol.txt</w:t>
            </w:r>
          </w:p>
        </w:tc>
      </w:tr>
      <w:tr w:rsidR="002177F5" w14:paraId="33BAA162" w14:textId="0055F292" w:rsidTr="006E3A86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6AD87D6D" w14:textId="55D7C794" w:rsidR="002177F5" w:rsidRDefault="002177F5" w:rsidP="006E3A86">
            <w:pPr>
              <w:jc w:val="center"/>
            </w:pPr>
            <w:r w:rsidRPr="002177F5">
              <w:t>24 Puzzle 1.txt</w:t>
            </w:r>
          </w:p>
        </w:tc>
        <w:tc>
          <w:tcPr>
            <w:tcW w:w="1805" w:type="dxa"/>
            <w:vAlign w:val="center"/>
          </w:tcPr>
          <w:p w14:paraId="0E50C16D" w14:textId="64942BB9" w:rsidR="002177F5" w:rsidRDefault="002177F5" w:rsidP="006E3A86">
            <w:pPr>
              <w:jc w:val="center"/>
            </w:pPr>
            <w:r>
              <w:t>5</w:t>
            </w:r>
          </w:p>
        </w:tc>
        <w:tc>
          <w:tcPr>
            <w:tcW w:w="4244" w:type="dxa"/>
            <w:vAlign w:val="center"/>
          </w:tcPr>
          <w:p w14:paraId="7C4785DB" w14:textId="54CA9814" w:rsidR="002177F5" w:rsidRDefault="002177F5" w:rsidP="006E3A86">
            <w:pPr>
              <w:jc w:val="center"/>
            </w:pPr>
            <w:r>
              <w:t>Solutions/</w:t>
            </w:r>
            <w:r w:rsidRPr="002177F5">
              <w:t>24 Puzzle 1 (Sol).txt</w:t>
            </w:r>
          </w:p>
        </w:tc>
      </w:tr>
      <w:tr w:rsidR="002177F5" w14:paraId="31FF1007" w14:textId="5EE729F2" w:rsidTr="006E3A86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64A05C3A" w14:textId="6B2D2578" w:rsidR="002177F5" w:rsidRPr="002177F5" w:rsidRDefault="002177F5" w:rsidP="006E3A86">
            <w:pPr>
              <w:jc w:val="center"/>
            </w:pPr>
            <w:r w:rsidRPr="002177F5">
              <w:t>24 Puzzle 2.txt</w:t>
            </w:r>
          </w:p>
        </w:tc>
        <w:tc>
          <w:tcPr>
            <w:tcW w:w="1805" w:type="dxa"/>
            <w:vAlign w:val="center"/>
          </w:tcPr>
          <w:p w14:paraId="76FF0F68" w14:textId="235E4ED2" w:rsidR="002177F5" w:rsidRDefault="002177F5" w:rsidP="006E3A86">
            <w:pPr>
              <w:jc w:val="center"/>
            </w:pPr>
            <w:r>
              <w:t>5</w:t>
            </w:r>
          </w:p>
        </w:tc>
        <w:tc>
          <w:tcPr>
            <w:tcW w:w="4244" w:type="dxa"/>
            <w:vAlign w:val="center"/>
          </w:tcPr>
          <w:p w14:paraId="6541219F" w14:textId="7B3920D6" w:rsidR="002177F5" w:rsidRDefault="002177F5" w:rsidP="006E3A86">
            <w:pPr>
              <w:jc w:val="center"/>
            </w:pPr>
            <w:r>
              <w:t>Solutions/</w:t>
            </w:r>
            <w:r w:rsidRPr="002177F5">
              <w:t>24 Puzzle 2 (Sol).txt</w:t>
            </w:r>
          </w:p>
        </w:tc>
      </w:tr>
    </w:tbl>
    <w:p w14:paraId="5EC21772" w14:textId="77777777" w:rsidR="005904E7" w:rsidRDefault="005904E7" w:rsidP="005904E7">
      <w:pPr>
        <w:pStyle w:val="Heading2"/>
      </w:pPr>
    </w:p>
    <w:p w14:paraId="356C6F41" w14:textId="1C074A82" w:rsidR="005904E7" w:rsidRDefault="005904E7" w:rsidP="005904E7">
      <w:pPr>
        <w:pStyle w:val="Heading2"/>
      </w:pPr>
      <w:r>
        <w:t>Cases Output Description</w:t>
      </w:r>
    </w:p>
    <w:p w14:paraId="1BF4DE77" w14:textId="43C18BA2" w:rsidR="005904E7" w:rsidRDefault="005904E7" w:rsidP="005904E7">
      <w:r>
        <w:t>You shall output these for each case:</w:t>
      </w:r>
    </w:p>
    <w:p w14:paraId="2B5AE722" w14:textId="4D3942E1" w:rsidR="002177F5" w:rsidRDefault="002177F5" w:rsidP="002177F5">
      <w:pPr>
        <w:pStyle w:val="ListParagraph"/>
        <w:numPr>
          <w:ilvl w:val="0"/>
          <w:numId w:val="1"/>
        </w:numPr>
      </w:pPr>
      <w:r>
        <w:t xml:space="preserve">The minimum # of moves </w:t>
      </w:r>
      <w:r w:rsidRPr="008B6BB0">
        <w:rPr>
          <w:sz w:val="24"/>
          <w:szCs w:val="24"/>
        </w:rPr>
        <w:t xml:space="preserve">using </w:t>
      </w:r>
      <w:r w:rsidRPr="004F5447">
        <w:rPr>
          <w:b/>
          <w:bCs/>
          <w:color w:val="FF0000"/>
          <w:sz w:val="24"/>
          <w:szCs w:val="24"/>
        </w:rPr>
        <w:t>Hamming Distance</w:t>
      </w:r>
      <w:r>
        <w:rPr>
          <w:b/>
          <w:bCs/>
          <w:sz w:val="24"/>
          <w:szCs w:val="24"/>
        </w:rPr>
        <w:t xml:space="preserve"> in A* searching algorithm</w:t>
      </w:r>
    </w:p>
    <w:p w14:paraId="113EEB69" w14:textId="77777777" w:rsidR="00FA5469" w:rsidRPr="00FA5469" w:rsidRDefault="00FA5469" w:rsidP="00CF3BC0">
      <w:pPr>
        <w:pStyle w:val="Heading1"/>
      </w:pPr>
    </w:p>
    <w:sectPr w:rsidR="00FA5469" w:rsidRPr="00FA5469" w:rsidSect="006D6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6116B2"/>
    <w:multiLevelType w:val="hybridMultilevel"/>
    <w:tmpl w:val="9DDE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55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rY0NrQwMLK0NDBU0lEKTi0uzszPAykwrQUAnYhKmSwAAAA="/>
  </w:docVars>
  <w:rsids>
    <w:rsidRoot w:val="00FA5469"/>
    <w:rsid w:val="00003156"/>
    <w:rsid w:val="000076E7"/>
    <w:rsid w:val="000811D9"/>
    <w:rsid w:val="000E5DE8"/>
    <w:rsid w:val="00176826"/>
    <w:rsid w:val="002177F5"/>
    <w:rsid w:val="00374708"/>
    <w:rsid w:val="003D4A99"/>
    <w:rsid w:val="00412202"/>
    <w:rsid w:val="004423EF"/>
    <w:rsid w:val="00472B45"/>
    <w:rsid w:val="004A357E"/>
    <w:rsid w:val="004C1F0F"/>
    <w:rsid w:val="004E3999"/>
    <w:rsid w:val="004E7949"/>
    <w:rsid w:val="004F5447"/>
    <w:rsid w:val="005904E7"/>
    <w:rsid w:val="00641D32"/>
    <w:rsid w:val="006B49D7"/>
    <w:rsid w:val="006D6F49"/>
    <w:rsid w:val="006E3A86"/>
    <w:rsid w:val="0073309C"/>
    <w:rsid w:val="007B6755"/>
    <w:rsid w:val="007E6641"/>
    <w:rsid w:val="008017F8"/>
    <w:rsid w:val="00822C03"/>
    <w:rsid w:val="008E171E"/>
    <w:rsid w:val="00935F24"/>
    <w:rsid w:val="00982BC4"/>
    <w:rsid w:val="009830A2"/>
    <w:rsid w:val="00A069A8"/>
    <w:rsid w:val="00A84847"/>
    <w:rsid w:val="00BC5BCE"/>
    <w:rsid w:val="00C10A6A"/>
    <w:rsid w:val="00C66C56"/>
    <w:rsid w:val="00C77A89"/>
    <w:rsid w:val="00CC7F2C"/>
    <w:rsid w:val="00CD50A4"/>
    <w:rsid w:val="00CF3BC0"/>
    <w:rsid w:val="00D26003"/>
    <w:rsid w:val="00E35F69"/>
    <w:rsid w:val="00E52DEE"/>
    <w:rsid w:val="00ED20CC"/>
    <w:rsid w:val="00FA5469"/>
    <w:rsid w:val="00FF2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F8F35"/>
  <w15:docId w15:val="{BFB524DF-FA3D-4EE1-99AC-41881098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F49"/>
  </w:style>
  <w:style w:type="paragraph" w:styleId="Heading1">
    <w:name w:val="heading 1"/>
    <w:basedOn w:val="Normal"/>
    <w:next w:val="Normal"/>
    <w:link w:val="Heading1Char"/>
    <w:uiPriority w:val="9"/>
    <w:qFormat/>
    <w:rsid w:val="00FA54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04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4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54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A54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A5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904E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77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34</cp:revision>
  <dcterms:created xsi:type="dcterms:W3CDTF">2016-12-24T22:47:00Z</dcterms:created>
  <dcterms:modified xsi:type="dcterms:W3CDTF">2022-04-21T12:44:00Z</dcterms:modified>
</cp:coreProperties>
</file>